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E6003" w14:textId="1DAEAFBC" w:rsidR="006648D7" w:rsidRPr="00AC3E6C" w:rsidRDefault="004E2465" w:rsidP="000A396B">
      <w:pPr>
        <w:jc w:val="center"/>
        <w:rPr>
          <w:sz w:val="36"/>
          <w:szCs w:val="36"/>
        </w:rPr>
      </w:pPr>
      <w:r w:rsidRPr="00AC3E6C">
        <w:rPr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177C3F6B" wp14:editId="3C019774">
            <wp:simplePos x="0" y="0"/>
            <wp:positionH relativeFrom="column">
              <wp:posOffset>0</wp:posOffset>
            </wp:positionH>
            <wp:positionV relativeFrom="paragraph">
              <wp:posOffset>17145</wp:posOffset>
            </wp:positionV>
            <wp:extent cx="1716099" cy="1047793"/>
            <wp:effectExtent l="0" t="1270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wing-pura pe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08220">
                      <a:off x="0" y="0"/>
                      <a:ext cx="1716099" cy="1047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3E6C">
        <w:rPr>
          <w:b/>
          <w:noProof/>
          <w:sz w:val="36"/>
          <w:szCs w:val="36"/>
          <w:u w:val="single"/>
        </w:rPr>
        <w:drawing>
          <wp:anchor distT="0" distB="0" distL="114300" distR="114300" simplePos="0" relativeHeight="251659264" behindDoc="0" locked="0" layoutInCell="1" allowOverlap="1" wp14:anchorId="3AE5764E" wp14:editId="4203B2D3">
            <wp:simplePos x="0" y="0"/>
            <wp:positionH relativeFrom="margin">
              <wp:posOffset>0</wp:posOffset>
            </wp:positionH>
            <wp:positionV relativeFrom="margin">
              <wp:posOffset>-660400</wp:posOffset>
            </wp:positionV>
            <wp:extent cx="5727700" cy="250571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dt logo 2018 TIFF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45DA7" w:rsidRPr="00AC3E6C">
        <w:rPr>
          <w:sz w:val="36"/>
          <w:szCs w:val="36"/>
        </w:rPr>
        <w:t>Beginners 6 Week Agility Course</w:t>
      </w:r>
    </w:p>
    <w:p w14:paraId="4CDC3464" w14:textId="013DE597" w:rsidR="00345DA7" w:rsidRPr="00AC3E6C" w:rsidRDefault="00345DA7" w:rsidP="00345DA7">
      <w:pPr>
        <w:jc w:val="center"/>
        <w:rPr>
          <w:sz w:val="36"/>
          <w:szCs w:val="36"/>
        </w:rPr>
      </w:pPr>
      <w:proofErr w:type="spellStart"/>
      <w:r w:rsidRPr="00AC3E6C">
        <w:rPr>
          <w:sz w:val="36"/>
          <w:szCs w:val="36"/>
        </w:rPr>
        <w:t>CentrePaws</w:t>
      </w:r>
      <w:bookmarkStart w:id="0" w:name="_GoBack"/>
      <w:bookmarkEnd w:id="0"/>
      <w:proofErr w:type="spellEnd"/>
    </w:p>
    <w:p w14:paraId="117DCB79" w14:textId="3C19A0D9" w:rsidR="00345DA7" w:rsidRPr="00AC3E6C" w:rsidRDefault="004E2465" w:rsidP="00345DA7">
      <w:pPr>
        <w:jc w:val="center"/>
        <w:rPr>
          <w:sz w:val="36"/>
          <w:szCs w:val="36"/>
        </w:rPr>
      </w:pPr>
      <w:r w:rsidRPr="00AC3E6C">
        <w:rPr>
          <w:sz w:val="36"/>
          <w:szCs w:val="36"/>
        </w:rPr>
        <w:t>Qualified Insured Trainer</w:t>
      </w:r>
      <w:r w:rsidR="009D01B9" w:rsidRPr="00AC3E6C">
        <w:rPr>
          <w:sz w:val="36"/>
          <w:szCs w:val="36"/>
        </w:rPr>
        <w:t>s</w:t>
      </w:r>
    </w:p>
    <w:p w14:paraId="19B48AF0" w14:textId="3E42D1FC" w:rsidR="00345DA7" w:rsidRDefault="00345DA7" w:rsidP="00345DA7">
      <w:pPr>
        <w:jc w:val="center"/>
        <w:rPr>
          <w:sz w:val="44"/>
          <w:szCs w:val="44"/>
        </w:rPr>
      </w:pPr>
    </w:p>
    <w:p w14:paraId="247E7E40" w14:textId="781F2B67" w:rsidR="00345DA7" w:rsidRPr="00AC3E6C" w:rsidRDefault="00345DA7" w:rsidP="00345DA7">
      <w:pPr>
        <w:rPr>
          <w:sz w:val="32"/>
          <w:szCs w:val="32"/>
        </w:rPr>
      </w:pPr>
      <w:r w:rsidRPr="00AC3E6C">
        <w:rPr>
          <w:sz w:val="32"/>
          <w:szCs w:val="32"/>
        </w:rPr>
        <w:t>Name: …………………………………………………………………</w:t>
      </w:r>
    </w:p>
    <w:p w14:paraId="02686915" w14:textId="77777777" w:rsidR="00345DA7" w:rsidRPr="00AC3E6C" w:rsidRDefault="00345DA7" w:rsidP="00345DA7">
      <w:pPr>
        <w:rPr>
          <w:sz w:val="32"/>
          <w:szCs w:val="32"/>
        </w:rPr>
      </w:pPr>
    </w:p>
    <w:p w14:paraId="72EC62E4" w14:textId="0128F5B2" w:rsidR="00345DA7" w:rsidRPr="00AC3E6C" w:rsidRDefault="00345DA7" w:rsidP="00345DA7">
      <w:pPr>
        <w:rPr>
          <w:sz w:val="32"/>
          <w:szCs w:val="32"/>
        </w:rPr>
      </w:pPr>
      <w:r w:rsidRPr="00AC3E6C">
        <w:rPr>
          <w:sz w:val="32"/>
          <w:szCs w:val="32"/>
        </w:rPr>
        <w:t>Dogs Name and Age : …………………………………………</w:t>
      </w:r>
    </w:p>
    <w:p w14:paraId="75D4BD72" w14:textId="77777777" w:rsidR="00345DA7" w:rsidRPr="00AC3E6C" w:rsidRDefault="00345DA7" w:rsidP="00345DA7">
      <w:pPr>
        <w:rPr>
          <w:sz w:val="32"/>
          <w:szCs w:val="32"/>
        </w:rPr>
      </w:pPr>
    </w:p>
    <w:p w14:paraId="28F6F109" w14:textId="4EB45337" w:rsidR="00345DA7" w:rsidRPr="00AC3E6C" w:rsidRDefault="00345DA7" w:rsidP="00345DA7">
      <w:pPr>
        <w:rPr>
          <w:sz w:val="32"/>
          <w:szCs w:val="32"/>
        </w:rPr>
      </w:pPr>
      <w:r w:rsidRPr="00AC3E6C">
        <w:rPr>
          <w:sz w:val="32"/>
          <w:szCs w:val="32"/>
        </w:rPr>
        <w:t>Contact Details: ………………………………………………….</w:t>
      </w:r>
    </w:p>
    <w:p w14:paraId="76E93347" w14:textId="6B6123E0" w:rsidR="003A5BF6" w:rsidRPr="00AC3E6C" w:rsidRDefault="003A5BF6" w:rsidP="00345DA7">
      <w:pPr>
        <w:rPr>
          <w:sz w:val="32"/>
          <w:szCs w:val="32"/>
        </w:rPr>
      </w:pPr>
    </w:p>
    <w:p w14:paraId="08AA3699" w14:textId="461E1CF3" w:rsidR="003A5BF6" w:rsidRPr="00AC3E6C" w:rsidRDefault="00C85B12" w:rsidP="00345DA7">
      <w:pPr>
        <w:rPr>
          <w:sz w:val="32"/>
          <w:szCs w:val="32"/>
        </w:rPr>
      </w:pPr>
      <w:r w:rsidRPr="00AC3E6C">
        <w:rPr>
          <w:sz w:val="32"/>
          <w:szCs w:val="32"/>
        </w:rPr>
        <w:t xml:space="preserve">I would like to attend the </w:t>
      </w:r>
      <w:r w:rsidR="007652F0" w:rsidRPr="00AC3E6C">
        <w:rPr>
          <w:sz w:val="32"/>
          <w:szCs w:val="32"/>
        </w:rPr>
        <w:t>1 pm</w:t>
      </w:r>
      <w:r w:rsidRPr="00AC3E6C">
        <w:rPr>
          <w:sz w:val="32"/>
          <w:szCs w:val="32"/>
        </w:rPr>
        <w:t>/</w:t>
      </w:r>
      <w:r w:rsidR="007652F0" w:rsidRPr="00AC3E6C">
        <w:rPr>
          <w:sz w:val="32"/>
          <w:szCs w:val="32"/>
        </w:rPr>
        <w:t>6pm</w:t>
      </w:r>
      <w:r w:rsidRPr="00AC3E6C">
        <w:rPr>
          <w:sz w:val="32"/>
          <w:szCs w:val="32"/>
        </w:rPr>
        <w:t xml:space="preserve"> session (</w:t>
      </w:r>
      <w:r w:rsidR="00AC3E6C" w:rsidRPr="00AC3E6C">
        <w:rPr>
          <w:sz w:val="32"/>
          <w:szCs w:val="32"/>
        </w:rPr>
        <w:t>please select)</w:t>
      </w:r>
    </w:p>
    <w:p w14:paraId="0136C894" w14:textId="7A940A64" w:rsidR="00345DA7" w:rsidRDefault="00345DA7" w:rsidP="00345DA7"/>
    <w:p w14:paraId="71A7631B" w14:textId="3BA86A73" w:rsidR="00345DA7" w:rsidRDefault="00345DA7" w:rsidP="00345DA7"/>
    <w:p w14:paraId="1D05EA2C" w14:textId="7EE5BDEE" w:rsidR="00345DA7" w:rsidRDefault="00345DA7" w:rsidP="00345DA7">
      <w:r>
        <w:t>Payment of £5</w:t>
      </w:r>
      <w:r w:rsidR="00B0310C">
        <w:t>4</w:t>
      </w:r>
      <w:r>
        <w:t xml:space="preserve"> </w:t>
      </w:r>
      <w:r w:rsidR="003A5BF6">
        <w:t xml:space="preserve">for the 6 weeks </w:t>
      </w:r>
      <w:r>
        <w:t>to be made prior to course starting to secure place.</w:t>
      </w:r>
    </w:p>
    <w:p w14:paraId="7C01BCD0" w14:textId="6A0410E8" w:rsidR="00345DA7" w:rsidRDefault="00345DA7" w:rsidP="00345DA7">
      <w:r>
        <w:t xml:space="preserve">Puppies can attend these courses as work on basics to build </w:t>
      </w:r>
      <w:r w:rsidR="004E2465">
        <w:t xml:space="preserve">dogs </w:t>
      </w:r>
      <w:r>
        <w:t xml:space="preserve">focus and </w:t>
      </w:r>
      <w:proofErr w:type="spellStart"/>
      <w:r>
        <w:t xml:space="preserve">self </w:t>
      </w:r>
      <w:r w:rsidR="004E2465">
        <w:t>control</w:t>
      </w:r>
      <w:proofErr w:type="spellEnd"/>
      <w:r w:rsidR="004E2465">
        <w:t>.</w:t>
      </w:r>
    </w:p>
    <w:p w14:paraId="39098F8A" w14:textId="6E6F6AFC" w:rsidR="004E2465" w:rsidRDefault="004E2465" w:rsidP="00345DA7"/>
    <w:p w14:paraId="43683D35" w14:textId="4431E8A9" w:rsidR="004E2465" w:rsidRDefault="004E2465" w:rsidP="00345DA7">
      <w:r>
        <w:t>BACS</w:t>
      </w:r>
    </w:p>
    <w:p w14:paraId="77566172" w14:textId="67AF0EB5" w:rsidR="004E2465" w:rsidRDefault="004E2465" w:rsidP="004E2465">
      <w:r>
        <w:t>Payment details:  DBDT</w:t>
      </w:r>
    </w:p>
    <w:p w14:paraId="368024F6" w14:textId="1C1F8CAC" w:rsidR="004E2465" w:rsidRDefault="004E2465" w:rsidP="00345DA7">
      <w:r>
        <w:t>Account:</w:t>
      </w:r>
    </w:p>
    <w:p w14:paraId="7FE70A2F" w14:textId="794D312E" w:rsidR="004E2465" w:rsidRDefault="004E2465" w:rsidP="004E2465">
      <w:r>
        <w:t>Sort Code:</w:t>
      </w:r>
      <w:r w:rsidRPr="004E2465">
        <w:rPr>
          <w:noProof/>
        </w:rPr>
        <w:t xml:space="preserve"> </w:t>
      </w:r>
    </w:p>
    <w:p w14:paraId="60A4C4B6" w14:textId="77777777" w:rsidR="004E2465" w:rsidRDefault="004E2465" w:rsidP="004E2465">
      <w:pPr>
        <w:jc w:val="right"/>
      </w:pPr>
    </w:p>
    <w:p w14:paraId="7D5CDFAC" w14:textId="2164AF98" w:rsidR="004E2465" w:rsidRDefault="004E2465" w:rsidP="00345DA7">
      <w:r>
        <w:t xml:space="preserve">Cheques payable to  </w:t>
      </w:r>
      <w:r>
        <w:tab/>
        <w:t>Jayne Widdess, 43 Market Street , Shipdham, IP25 7LZ</w:t>
      </w:r>
    </w:p>
    <w:p w14:paraId="1C58E4A3" w14:textId="47C4D98E" w:rsidR="004E2465" w:rsidRDefault="004E2465" w:rsidP="00345DA7">
      <w:r>
        <w:t>Website Dbdogtraining.com</w:t>
      </w:r>
    </w:p>
    <w:p w14:paraId="285B25FE" w14:textId="4C13711A" w:rsidR="004E2465" w:rsidRDefault="004E2465" w:rsidP="00345DA7">
      <w:r>
        <w:t>Mob: 07717368183</w:t>
      </w:r>
    </w:p>
    <w:p w14:paraId="04C6798D" w14:textId="4D31B7F1" w:rsidR="004E2465" w:rsidRDefault="004E2465" w:rsidP="00345DA7"/>
    <w:p w14:paraId="076A685A" w14:textId="1F5EBCF3" w:rsidR="004E2465" w:rsidRDefault="004E2465" w:rsidP="00345DA7">
      <w:r>
        <w:t xml:space="preserve">Please </w:t>
      </w:r>
      <w:r w:rsidR="009D01B9">
        <w:t>ensu</w:t>
      </w:r>
      <w:r>
        <w:t xml:space="preserve">re you </w:t>
      </w:r>
      <w:r w:rsidR="009D01B9">
        <w:t>bring</w:t>
      </w:r>
      <w:r>
        <w:t xml:space="preserve"> lots of treats and</w:t>
      </w:r>
      <w:r w:rsidR="009D01B9">
        <w:t>/or for your dog/pup.</w:t>
      </w:r>
    </w:p>
    <w:p w14:paraId="5A650846" w14:textId="10838255" w:rsidR="009D01B9" w:rsidRDefault="009D01B9" w:rsidP="00345DA7">
      <w:r>
        <w:t>We look forward to meeting with you both.  Our aim is for you have fun with your dog whilst building a relationship.</w:t>
      </w:r>
    </w:p>
    <w:p w14:paraId="202BB85E" w14:textId="484CBE8C" w:rsidR="009D01B9" w:rsidRDefault="009D01B9" w:rsidP="00345DA7"/>
    <w:p w14:paraId="4C764D03" w14:textId="3E3C766E" w:rsidR="009D01B9" w:rsidRPr="000A396B" w:rsidRDefault="009D01B9" w:rsidP="00345DA7">
      <w:pPr>
        <w:rPr>
          <w:b/>
          <w:bCs/>
        </w:rPr>
      </w:pPr>
      <w:r w:rsidRPr="000A396B">
        <w:rPr>
          <w:b/>
          <w:bCs/>
        </w:rPr>
        <w:t>DBDT have a group page on Facebook where we can share messages re weather etc.  Please could you ask to join the group.</w:t>
      </w:r>
    </w:p>
    <w:sectPr w:rsidR="009D01B9" w:rsidRPr="000A396B" w:rsidSect="00B57D2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sDQ3MTCyMDY0NTdT0lEKTi0uzszPAykwqQUAN5tbMSwAAAA="/>
  </w:docVars>
  <w:rsids>
    <w:rsidRoot w:val="00345DA7"/>
    <w:rsid w:val="000A396B"/>
    <w:rsid w:val="00345DA7"/>
    <w:rsid w:val="003A5BF6"/>
    <w:rsid w:val="004E2465"/>
    <w:rsid w:val="005924A5"/>
    <w:rsid w:val="006648D7"/>
    <w:rsid w:val="007652F0"/>
    <w:rsid w:val="00921CD9"/>
    <w:rsid w:val="009D01B9"/>
    <w:rsid w:val="00AC3E6C"/>
    <w:rsid w:val="00B0310C"/>
    <w:rsid w:val="00B57D2C"/>
    <w:rsid w:val="00B74944"/>
    <w:rsid w:val="00C8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30715"/>
  <w15:chartTrackingRefBased/>
  <w15:docId w15:val="{C54B91DB-5D28-B440-B6C1-FBB417F4C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A8E3C2-FA91-4EA9-AB7E-9799472C4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ward</dc:creator>
  <cp:keywords/>
  <dc:description/>
  <cp:lastModifiedBy>Sarah Kick</cp:lastModifiedBy>
  <cp:revision>10</cp:revision>
  <dcterms:created xsi:type="dcterms:W3CDTF">2019-03-14T10:45:00Z</dcterms:created>
  <dcterms:modified xsi:type="dcterms:W3CDTF">2019-09-06T17:13:00Z</dcterms:modified>
</cp:coreProperties>
</file>